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B8299D" w14:textId="5D41DBA6" w:rsidR="00E37CC6" w:rsidRPr="00E37CC6" w:rsidRDefault="00E37CC6" w:rsidP="008E47A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E37CC6">
        <w:rPr>
          <w:rFonts w:ascii="Times New Roman" w:hAnsi="Times New Roman" w:cs="Times New Roman"/>
          <w:b/>
          <w:sz w:val="24"/>
          <w:szCs w:val="24"/>
        </w:rPr>
        <w:t>T.C. BATMAN ÜNİVERSİTESİ REKTÖRLÜĞÜ</w:t>
      </w:r>
    </w:p>
    <w:p w14:paraId="62CE3A6F" w14:textId="1A211D91" w:rsidR="00E662AB" w:rsidRDefault="00E37CC6" w:rsidP="008E47A6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37CC6">
        <w:rPr>
          <w:rFonts w:ascii="Times New Roman" w:hAnsi="Times New Roman" w:cs="Times New Roman"/>
          <w:b/>
          <w:sz w:val="24"/>
          <w:szCs w:val="24"/>
        </w:rPr>
        <w:t>………………………….. DEKANLIĞINA / MÜDÜRLÜĞÜNE</w:t>
      </w:r>
    </w:p>
    <w:p w14:paraId="35CDEF84" w14:textId="77777777" w:rsidR="005F28EB" w:rsidRDefault="005F28EB" w:rsidP="00A6786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2BC53C6" w14:textId="25A960C8" w:rsidR="00222325" w:rsidRDefault="003C7865" w:rsidP="00222325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külteniz</w:t>
      </w:r>
      <w:r w:rsidR="00222325">
        <w:rPr>
          <w:rFonts w:ascii="Times New Roman" w:hAnsi="Times New Roman" w:cs="Times New Roman"/>
          <w:sz w:val="24"/>
          <w:szCs w:val="24"/>
        </w:rPr>
        <w:t xml:space="preserve">/Müdürlüğünüz </w:t>
      </w:r>
      <w:proofErr w:type="gramStart"/>
      <w:r>
        <w:rPr>
          <w:rFonts w:ascii="Times New Roman" w:hAnsi="Times New Roman" w:cs="Times New Roman"/>
          <w:sz w:val="24"/>
          <w:szCs w:val="24"/>
        </w:rPr>
        <w:t>…………..</w:t>
      </w:r>
      <w:r w:rsidR="00A67867" w:rsidRPr="00AB784D">
        <w:rPr>
          <w:rFonts w:ascii="Times New Roman" w:hAnsi="Times New Roman" w:cs="Times New Roman"/>
          <w:sz w:val="24"/>
          <w:szCs w:val="24"/>
        </w:rPr>
        <w:t>……………………</w:t>
      </w:r>
      <w:r w:rsidR="00610A74">
        <w:rPr>
          <w:rFonts w:ascii="Times New Roman" w:hAnsi="Times New Roman" w:cs="Times New Roman"/>
          <w:sz w:val="24"/>
          <w:szCs w:val="24"/>
        </w:rPr>
        <w:t>……………………………</w:t>
      </w:r>
      <w:proofErr w:type="gramEnd"/>
      <w:r w:rsidR="00A67867" w:rsidRPr="00AB784D">
        <w:rPr>
          <w:rFonts w:ascii="Times New Roman" w:hAnsi="Times New Roman" w:cs="Times New Roman"/>
          <w:sz w:val="24"/>
          <w:szCs w:val="24"/>
        </w:rPr>
        <w:t xml:space="preserve"> Bölümü </w:t>
      </w:r>
      <w:proofErr w:type="gramStart"/>
      <w:r w:rsidR="00A67867" w:rsidRPr="00AB784D">
        <w:rPr>
          <w:rFonts w:ascii="Times New Roman" w:hAnsi="Times New Roman" w:cs="Times New Roman"/>
          <w:sz w:val="24"/>
          <w:szCs w:val="24"/>
        </w:rPr>
        <w:t>…………………………</w:t>
      </w:r>
      <w:r w:rsidR="00610A74">
        <w:rPr>
          <w:rFonts w:ascii="Times New Roman" w:hAnsi="Times New Roman" w:cs="Times New Roman"/>
          <w:sz w:val="24"/>
          <w:szCs w:val="24"/>
        </w:rPr>
        <w:t>………………</w:t>
      </w:r>
      <w:proofErr w:type="gramEnd"/>
      <w:r w:rsidR="00A67867" w:rsidRPr="00AB784D">
        <w:rPr>
          <w:rFonts w:ascii="Times New Roman" w:hAnsi="Times New Roman" w:cs="Times New Roman"/>
          <w:sz w:val="24"/>
          <w:szCs w:val="24"/>
        </w:rPr>
        <w:t>Anabilim Dalı</w:t>
      </w:r>
      <w:r w:rsidR="00222325">
        <w:rPr>
          <w:rFonts w:ascii="Times New Roman" w:hAnsi="Times New Roman" w:cs="Times New Roman"/>
          <w:sz w:val="24"/>
          <w:szCs w:val="24"/>
        </w:rPr>
        <w:t xml:space="preserve"> / Programı </w:t>
      </w:r>
      <w:r w:rsidR="00A67867" w:rsidRPr="00AB784D">
        <w:rPr>
          <w:rFonts w:ascii="Times New Roman" w:hAnsi="Times New Roman" w:cs="Times New Roman"/>
          <w:sz w:val="24"/>
          <w:szCs w:val="24"/>
        </w:rPr>
        <w:t xml:space="preserve">Araştırma Görevlisi </w:t>
      </w:r>
      <w:r w:rsidR="00222325">
        <w:rPr>
          <w:rFonts w:ascii="Times New Roman" w:hAnsi="Times New Roman" w:cs="Times New Roman"/>
          <w:sz w:val="24"/>
          <w:szCs w:val="24"/>
        </w:rPr>
        <w:t xml:space="preserve">/ Öğretim Görevlisi </w:t>
      </w:r>
      <w:r w:rsidR="00A67867" w:rsidRPr="00AB784D">
        <w:rPr>
          <w:rFonts w:ascii="Times New Roman" w:hAnsi="Times New Roman" w:cs="Times New Roman"/>
          <w:sz w:val="24"/>
          <w:szCs w:val="24"/>
        </w:rPr>
        <w:t xml:space="preserve">kadrosu için </w:t>
      </w:r>
      <w:r w:rsidR="004D2775">
        <w:rPr>
          <w:rFonts w:ascii="Times New Roman" w:hAnsi="Times New Roman" w:cs="Times New Roman"/>
          <w:sz w:val="24"/>
          <w:szCs w:val="24"/>
        </w:rPr>
        <w:t>…./…./……-…../…./…..</w:t>
      </w:r>
      <w:r w:rsidR="00C66033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C66033">
        <w:rPr>
          <w:rFonts w:ascii="Times New Roman" w:hAnsi="Times New Roman" w:cs="Times New Roman"/>
          <w:sz w:val="24"/>
          <w:szCs w:val="24"/>
        </w:rPr>
        <w:t>tarihleri</w:t>
      </w:r>
      <w:proofErr w:type="gramEnd"/>
      <w:r w:rsidR="00C66033">
        <w:rPr>
          <w:rFonts w:ascii="Times New Roman" w:hAnsi="Times New Roman" w:cs="Times New Roman"/>
          <w:sz w:val="24"/>
          <w:szCs w:val="24"/>
        </w:rPr>
        <w:t xml:space="preserve"> arasında </w:t>
      </w:r>
      <w:r w:rsidR="00A67867" w:rsidRPr="00AB784D">
        <w:rPr>
          <w:rFonts w:ascii="Times New Roman" w:hAnsi="Times New Roman" w:cs="Times New Roman"/>
          <w:sz w:val="24"/>
          <w:szCs w:val="24"/>
        </w:rPr>
        <w:t>yapılan</w:t>
      </w:r>
      <w:r w:rsidR="00C66033">
        <w:rPr>
          <w:rFonts w:ascii="Times New Roman" w:hAnsi="Times New Roman" w:cs="Times New Roman"/>
          <w:sz w:val="24"/>
          <w:szCs w:val="24"/>
        </w:rPr>
        <w:t xml:space="preserve"> ilana başvurarak, tabi tutulduğum</w:t>
      </w:r>
      <w:r w:rsidR="00A67867" w:rsidRPr="00AB784D">
        <w:rPr>
          <w:rFonts w:ascii="Times New Roman" w:hAnsi="Times New Roman" w:cs="Times New Roman"/>
          <w:sz w:val="24"/>
          <w:szCs w:val="24"/>
        </w:rPr>
        <w:t xml:space="preserve"> ön değerlendirme ve </w:t>
      </w:r>
      <w:r w:rsidR="00222325">
        <w:rPr>
          <w:rFonts w:ascii="Times New Roman" w:hAnsi="Times New Roman" w:cs="Times New Roman"/>
          <w:sz w:val="24"/>
          <w:szCs w:val="24"/>
        </w:rPr>
        <w:t>nihai değerlendirme</w:t>
      </w:r>
      <w:r w:rsidR="00A67867" w:rsidRPr="00AB784D">
        <w:rPr>
          <w:rFonts w:ascii="Times New Roman" w:hAnsi="Times New Roman" w:cs="Times New Roman"/>
          <w:sz w:val="24"/>
          <w:szCs w:val="24"/>
        </w:rPr>
        <w:t xml:space="preserve"> sonucunda atanmaya hak kazan</w:t>
      </w:r>
      <w:r>
        <w:rPr>
          <w:rFonts w:ascii="Times New Roman" w:hAnsi="Times New Roman" w:cs="Times New Roman"/>
          <w:sz w:val="24"/>
          <w:szCs w:val="24"/>
        </w:rPr>
        <w:t xml:space="preserve">dım. </w:t>
      </w:r>
    </w:p>
    <w:p w14:paraId="514064FB" w14:textId="32C9CCA3" w:rsidR="00A67867" w:rsidRPr="00AB784D" w:rsidRDefault="003C7865" w:rsidP="00222325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İstenilen belgeler ekte sunulmuş olup a</w:t>
      </w:r>
      <w:r w:rsidR="00A67867" w:rsidRPr="00AB784D">
        <w:rPr>
          <w:rFonts w:ascii="Times New Roman" w:hAnsi="Times New Roman" w:cs="Times New Roman"/>
          <w:sz w:val="24"/>
          <w:szCs w:val="24"/>
        </w:rPr>
        <w:t xml:space="preserve">şağıda vermiş olduğum belgelerin doğru olduğunu, aksi takdirde atamam yapılsa dahi tüm haklarımdan feragat edeceğimi kabul ve taahhüt ediyorum.   </w:t>
      </w:r>
    </w:p>
    <w:p w14:paraId="12901A92" w14:textId="502566D3" w:rsidR="00A67867" w:rsidRPr="00AB784D" w:rsidRDefault="00A67867" w:rsidP="008E47A6">
      <w:pPr>
        <w:ind w:firstLine="708"/>
        <w:rPr>
          <w:rFonts w:ascii="Times New Roman" w:hAnsi="Times New Roman" w:cs="Times New Roman"/>
          <w:sz w:val="24"/>
          <w:szCs w:val="24"/>
        </w:rPr>
      </w:pPr>
      <w:r w:rsidRPr="00AB784D">
        <w:rPr>
          <w:rFonts w:ascii="Times New Roman" w:hAnsi="Times New Roman" w:cs="Times New Roman"/>
          <w:sz w:val="24"/>
          <w:szCs w:val="24"/>
        </w:rPr>
        <w:t>Ge</w:t>
      </w:r>
      <w:r w:rsidR="00B80917">
        <w:rPr>
          <w:rFonts w:ascii="Times New Roman" w:hAnsi="Times New Roman" w:cs="Times New Roman"/>
          <w:sz w:val="24"/>
          <w:szCs w:val="24"/>
        </w:rPr>
        <w:t xml:space="preserve">reğini </w:t>
      </w:r>
      <w:r w:rsidR="00C66033">
        <w:rPr>
          <w:rFonts w:ascii="Times New Roman" w:hAnsi="Times New Roman" w:cs="Times New Roman"/>
          <w:sz w:val="24"/>
          <w:szCs w:val="24"/>
        </w:rPr>
        <w:t xml:space="preserve">saygılarımla </w:t>
      </w:r>
      <w:r w:rsidR="004D2775">
        <w:rPr>
          <w:rFonts w:ascii="Times New Roman" w:hAnsi="Times New Roman" w:cs="Times New Roman"/>
          <w:sz w:val="24"/>
          <w:szCs w:val="24"/>
        </w:rPr>
        <w:t>arz ederim.   …../…./..…</w:t>
      </w:r>
      <w:r w:rsidRPr="00AB784D">
        <w:rPr>
          <w:rFonts w:ascii="Times New Roman" w:hAnsi="Times New Roman" w:cs="Times New Roman"/>
          <w:sz w:val="24"/>
          <w:szCs w:val="24"/>
        </w:rPr>
        <w:t xml:space="preserve">               </w:t>
      </w:r>
      <w:r w:rsidRPr="00AB784D">
        <w:rPr>
          <w:rFonts w:ascii="Times New Roman" w:hAnsi="Times New Roman" w:cs="Times New Roman"/>
          <w:sz w:val="24"/>
          <w:szCs w:val="24"/>
        </w:rPr>
        <w:tab/>
      </w:r>
      <w:r w:rsidRPr="00AB784D">
        <w:rPr>
          <w:rFonts w:ascii="Times New Roman" w:hAnsi="Times New Roman" w:cs="Times New Roman"/>
          <w:sz w:val="24"/>
          <w:szCs w:val="24"/>
        </w:rPr>
        <w:tab/>
      </w:r>
      <w:r w:rsidRPr="00AB784D">
        <w:rPr>
          <w:rFonts w:ascii="Times New Roman" w:hAnsi="Times New Roman" w:cs="Times New Roman"/>
          <w:sz w:val="24"/>
          <w:szCs w:val="24"/>
        </w:rPr>
        <w:tab/>
      </w:r>
      <w:r w:rsidRPr="00AB784D">
        <w:rPr>
          <w:rFonts w:ascii="Times New Roman" w:hAnsi="Times New Roman" w:cs="Times New Roman"/>
          <w:sz w:val="24"/>
          <w:szCs w:val="24"/>
        </w:rPr>
        <w:tab/>
      </w:r>
      <w:r w:rsidRPr="00AB784D">
        <w:rPr>
          <w:rFonts w:ascii="Times New Roman" w:hAnsi="Times New Roman" w:cs="Times New Roman"/>
          <w:sz w:val="24"/>
          <w:szCs w:val="24"/>
        </w:rPr>
        <w:tab/>
      </w:r>
      <w:r w:rsidRPr="00AB784D">
        <w:rPr>
          <w:rFonts w:ascii="Times New Roman" w:hAnsi="Times New Roman" w:cs="Times New Roman"/>
          <w:sz w:val="24"/>
          <w:szCs w:val="24"/>
        </w:rPr>
        <w:tab/>
      </w:r>
      <w:r w:rsidRPr="00AB784D">
        <w:rPr>
          <w:rFonts w:ascii="Times New Roman" w:hAnsi="Times New Roman" w:cs="Times New Roman"/>
          <w:sz w:val="24"/>
          <w:szCs w:val="24"/>
        </w:rPr>
        <w:tab/>
      </w:r>
      <w:r w:rsidRPr="00AB784D"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3732B562" w14:textId="45E692DB" w:rsidR="00A67867" w:rsidRPr="00FA5207" w:rsidRDefault="00A67867" w:rsidP="00A67867">
      <w:pPr>
        <w:spacing w:after="0" w:line="240" w:lineRule="auto"/>
        <w:ind w:left="6372" w:firstLine="708"/>
        <w:rPr>
          <w:rFonts w:ascii="Times New Roman" w:hAnsi="Times New Roman" w:cs="Times New Roman"/>
          <w:color w:val="A6A6A6" w:themeColor="background1" w:themeShade="A6"/>
          <w:sz w:val="24"/>
          <w:szCs w:val="24"/>
        </w:rPr>
      </w:pPr>
      <w:r w:rsidRPr="00FA520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>Adı-Soyadı</w:t>
      </w:r>
    </w:p>
    <w:p w14:paraId="2F6543C6" w14:textId="77777777" w:rsidR="00A67867" w:rsidRPr="00FA5207" w:rsidRDefault="00A67867" w:rsidP="00A67867">
      <w:pPr>
        <w:spacing w:after="0" w:line="240" w:lineRule="auto"/>
        <w:ind w:left="6372"/>
        <w:rPr>
          <w:rFonts w:ascii="Times New Roman" w:hAnsi="Times New Roman" w:cs="Times New Roman"/>
          <w:color w:val="A6A6A6" w:themeColor="background1" w:themeShade="A6"/>
          <w:sz w:val="24"/>
          <w:szCs w:val="24"/>
        </w:rPr>
      </w:pPr>
      <w:r w:rsidRPr="00FA5207">
        <w:rPr>
          <w:rFonts w:ascii="Times New Roman" w:hAnsi="Times New Roman" w:cs="Times New Roman"/>
          <w:color w:val="A6A6A6" w:themeColor="background1" w:themeShade="A6"/>
          <w:sz w:val="24"/>
          <w:szCs w:val="24"/>
        </w:rPr>
        <w:t xml:space="preserve">                   İmza</w:t>
      </w:r>
    </w:p>
    <w:p w14:paraId="6433EDB2" w14:textId="77777777" w:rsidR="00A67867" w:rsidRPr="00AB784D" w:rsidRDefault="00A67867" w:rsidP="00A67867">
      <w:pPr>
        <w:ind w:firstLine="708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9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"/>
        <w:gridCol w:w="8217"/>
      </w:tblGrid>
      <w:tr w:rsidR="00A67867" w:rsidRPr="00AB784D" w14:paraId="3D585EBF" w14:textId="77777777" w:rsidTr="008F57A2">
        <w:tc>
          <w:tcPr>
            <w:tcW w:w="963" w:type="dxa"/>
          </w:tcPr>
          <w:p w14:paraId="7BC42645" w14:textId="77777777" w:rsidR="00A67867" w:rsidRPr="00AB784D" w:rsidRDefault="00A67867" w:rsidP="008F57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784D">
              <w:rPr>
                <w:rFonts w:ascii="Times New Roman" w:hAnsi="Times New Roman" w:cs="Times New Roman"/>
                <w:sz w:val="24"/>
                <w:szCs w:val="24"/>
              </w:rPr>
              <w:t>Adres</w:t>
            </w:r>
          </w:p>
        </w:tc>
        <w:tc>
          <w:tcPr>
            <w:tcW w:w="8217" w:type="dxa"/>
            <w:vAlign w:val="center"/>
          </w:tcPr>
          <w:p w14:paraId="548CC336" w14:textId="77777777" w:rsidR="00A67867" w:rsidRDefault="00A67867" w:rsidP="008F57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784D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  <w:p w14:paraId="2EFD0FEA" w14:textId="53288540" w:rsidR="00222325" w:rsidRPr="00AB784D" w:rsidRDefault="00222325" w:rsidP="008F57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7867" w:rsidRPr="00AB784D" w14:paraId="3FA75B46" w14:textId="77777777" w:rsidTr="008F57A2">
        <w:tc>
          <w:tcPr>
            <w:tcW w:w="963" w:type="dxa"/>
          </w:tcPr>
          <w:p w14:paraId="02379DF5" w14:textId="77777777" w:rsidR="00A67867" w:rsidRPr="00AB784D" w:rsidRDefault="00A67867" w:rsidP="008F57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784D">
              <w:rPr>
                <w:rFonts w:ascii="Times New Roman" w:hAnsi="Times New Roman" w:cs="Times New Roman"/>
                <w:sz w:val="24"/>
                <w:szCs w:val="24"/>
              </w:rPr>
              <w:t>Telefon</w:t>
            </w:r>
          </w:p>
        </w:tc>
        <w:tc>
          <w:tcPr>
            <w:tcW w:w="8217" w:type="dxa"/>
          </w:tcPr>
          <w:p w14:paraId="2AB367F1" w14:textId="77777777" w:rsidR="00A67867" w:rsidRPr="00AB784D" w:rsidRDefault="00A67867" w:rsidP="008F57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784D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</w:tc>
      </w:tr>
      <w:tr w:rsidR="00A67867" w:rsidRPr="00AB784D" w14:paraId="26DB80BA" w14:textId="77777777" w:rsidTr="008F57A2">
        <w:tc>
          <w:tcPr>
            <w:tcW w:w="963" w:type="dxa"/>
          </w:tcPr>
          <w:p w14:paraId="12656B4B" w14:textId="77777777" w:rsidR="00A67867" w:rsidRPr="00AB784D" w:rsidRDefault="00A67867" w:rsidP="008F57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784D">
              <w:rPr>
                <w:rFonts w:ascii="Times New Roman" w:hAnsi="Times New Roman" w:cs="Times New Roman"/>
                <w:sz w:val="24"/>
                <w:szCs w:val="24"/>
              </w:rPr>
              <w:t>E-posta</w:t>
            </w:r>
          </w:p>
        </w:tc>
        <w:tc>
          <w:tcPr>
            <w:tcW w:w="8217" w:type="dxa"/>
          </w:tcPr>
          <w:p w14:paraId="57D1CE13" w14:textId="77777777" w:rsidR="00A67867" w:rsidRPr="00AB784D" w:rsidRDefault="00A67867" w:rsidP="008F57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784D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</w:tc>
      </w:tr>
    </w:tbl>
    <w:p w14:paraId="107AEDC1" w14:textId="77777777" w:rsidR="00A67867" w:rsidRPr="00AB784D" w:rsidRDefault="00A67867" w:rsidP="00A6786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6FFD19D" w14:textId="0B7389F1" w:rsidR="00A67867" w:rsidRPr="00AB784D" w:rsidRDefault="00A67867" w:rsidP="00A67867">
      <w:pPr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AB784D">
        <w:rPr>
          <w:rFonts w:ascii="Times New Roman" w:hAnsi="Times New Roman" w:cs="Times New Roman"/>
          <w:sz w:val="24"/>
          <w:szCs w:val="24"/>
          <w:u w:val="single"/>
        </w:rPr>
        <w:t>EKLER:</w:t>
      </w:r>
    </w:p>
    <w:tbl>
      <w:tblPr>
        <w:tblW w:w="9397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03"/>
        <w:gridCol w:w="8465"/>
        <w:gridCol w:w="429"/>
      </w:tblGrid>
      <w:tr w:rsidR="00E73690" w:rsidRPr="00AB784D" w14:paraId="1CD9465D" w14:textId="69B1B5A6" w:rsidTr="00222325">
        <w:trPr>
          <w:trHeight w:hRule="exact" w:val="299"/>
        </w:trPr>
        <w:tc>
          <w:tcPr>
            <w:tcW w:w="503" w:type="dxa"/>
            <w:shd w:val="clear" w:color="auto" w:fill="auto"/>
            <w:noWrap/>
            <w:vAlign w:val="center"/>
          </w:tcPr>
          <w:p w14:paraId="57677246" w14:textId="27806C57" w:rsidR="00E73690" w:rsidRPr="00222325" w:rsidRDefault="00222325" w:rsidP="002223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65" w:type="dxa"/>
            <w:shd w:val="clear" w:color="auto" w:fill="auto"/>
            <w:noWrap/>
            <w:vAlign w:val="center"/>
          </w:tcPr>
          <w:p w14:paraId="1C02A827" w14:textId="5F48F3FF" w:rsidR="00222325" w:rsidRPr="005F28EB" w:rsidRDefault="00222325" w:rsidP="00222325">
            <w:pPr>
              <w:autoSpaceDE w:val="0"/>
              <w:autoSpaceDN w:val="0"/>
              <w:adjustRightInd w:val="0"/>
              <w:spacing w:after="120" w:line="240" w:lineRule="auto"/>
              <w:rPr>
                <w:rFonts w:asciiTheme="majorBidi" w:hAnsiTheme="majorBidi" w:cstheme="majorBidi"/>
                <w:color w:val="000000"/>
                <w:sz w:val="17"/>
                <w:szCs w:val="17"/>
              </w:rPr>
            </w:pPr>
            <w:r w:rsidRPr="005F28EB">
              <w:rPr>
                <w:rFonts w:asciiTheme="majorBidi" w:hAnsiTheme="majorBidi" w:cstheme="majorBidi"/>
                <w:color w:val="000000"/>
                <w:sz w:val="17"/>
                <w:szCs w:val="17"/>
              </w:rPr>
              <w:t>Mezuniyet Belgesi (Lisans, Yüksek Lisans)  (Aslı</w:t>
            </w:r>
            <w:r w:rsidR="005F28EB" w:rsidRPr="005F28EB">
              <w:rPr>
                <w:rFonts w:asciiTheme="majorBidi" w:hAnsiTheme="majorBidi" w:cstheme="majorBidi"/>
                <w:color w:val="000000"/>
                <w:sz w:val="17"/>
                <w:szCs w:val="17"/>
              </w:rPr>
              <w:t xml:space="preserve">, </w:t>
            </w:r>
            <w:r w:rsidRPr="005F28EB">
              <w:rPr>
                <w:rFonts w:asciiTheme="majorBidi" w:hAnsiTheme="majorBidi" w:cstheme="majorBidi"/>
                <w:color w:val="000000"/>
                <w:sz w:val="17"/>
                <w:szCs w:val="17"/>
              </w:rPr>
              <w:t>Noter Onaylı Sureti</w:t>
            </w:r>
            <w:r w:rsidR="005F28EB" w:rsidRPr="005F28EB">
              <w:rPr>
                <w:rFonts w:asciiTheme="majorBidi" w:hAnsiTheme="majorBidi" w:cstheme="majorBidi"/>
                <w:color w:val="000000"/>
                <w:sz w:val="17"/>
                <w:szCs w:val="17"/>
              </w:rPr>
              <w:t xml:space="preserve"> veya E-Devletten alınan belgeler kabul edilir</w:t>
            </w:r>
            <w:r w:rsidRPr="005F28EB">
              <w:rPr>
                <w:rFonts w:asciiTheme="majorBidi" w:hAnsiTheme="majorBidi" w:cstheme="majorBidi"/>
                <w:color w:val="000000"/>
                <w:sz w:val="17"/>
                <w:szCs w:val="17"/>
              </w:rPr>
              <w:t>)</w:t>
            </w:r>
          </w:p>
          <w:p w14:paraId="3697C05F" w14:textId="3CF84883" w:rsidR="00E73690" w:rsidRPr="00222325" w:rsidRDefault="00E73690" w:rsidP="00AB784D">
            <w:pPr>
              <w:spacing w:after="0" w:line="240" w:lineRule="auto"/>
              <w:ind w:left="-69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429" w:type="dxa"/>
          </w:tcPr>
          <w:p w14:paraId="61928EA0" w14:textId="77777777" w:rsidR="00E73690" w:rsidRDefault="00E73690" w:rsidP="00AB784D">
            <w:pPr>
              <w:spacing w:after="0" w:line="240" w:lineRule="auto"/>
              <w:ind w:left="-69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22325" w:rsidRPr="00AB784D" w14:paraId="31477359" w14:textId="77777777" w:rsidTr="00222325">
        <w:trPr>
          <w:trHeight w:hRule="exact" w:val="299"/>
        </w:trPr>
        <w:tc>
          <w:tcPr>
            <w:tcW w:w="503" w:type="dxa"/>
            <w:shd w:val="clear" w:color="auto" w:fill="auto"/>
            <w:noWrap/>
            <w:vAlign w:val="center"/>
          </w:tcPr>
          <w:p w14:paraId="09D93DAA" w14:textId="04C91E53" w:rsidR="00222325" w:rsidRPr="00222325" w:rsidRDefault="00222325" w:rsidP="002223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8465" w:type="dxa"/>
            <w:shd w:val="clear" w:color="auto" w:fill="auto"/>
            <w:noWrap/>
            <w:vAlign w:val="center"/>
          </w:tcPr>
          <w:p w14:paraId="62B94F7B" w14:textId="77777777" w:rsidR="005F28EB" w:rsidRPr="005F28EB" w:rsidRDefault="00222325" w:rsidP="005F28EB">
            <w:pPr>
              <w:autoSpaceDE w:val="0"/>
              <w:autoSpaceDN w:val="0"/>
              <w:adjustRightInd w:val="0"/>
              <w:spacing w:after="120" w:line="240" w:lineRule="auto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5F28EB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 xml:space="preserve">Mezuniyet Transkriptleri (Lisans, Yüksek Lisans) </w:t>
            </w:r>
            <w:r w:rsidR="005F28EB" w:rsidRPr="005F28EB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(Aslı, Noter Onaylı Sureti veya E-Devletten alınan belgeler kabul edilir)</w:t>
            </w:r>
          </w:p>
          <w:p w14:paraId="6E1F4645" w14:textId="4F4344F5" w:rsidR="00222325" w:rsidRPr="005F28EB" w:rsidRDefault="00222325" w:rsidP="00222325">
            <w:pPr>
              <w:autoSpaceDE w:val="0"/>
              <w:autoSpaceDN w:val="0"/>
              <w:adjustRightInd w:val="0"/>
              <w:spacing w:after="12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429" w:type="dxa"/>
          </w:tcPr>
          <w:p w14:paraId="40D7C904" w14:textId="77777777" w:rsidR="00222325" w:rsidRDefault="00222325" w:rsidP="00AB784D">
            <w:pPr>
              <w:spacing w:after="0" w:line="240" w:lineRule="auto"/>
              <w:ind w:left="-69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22325" w:rsidRPr="00AB784D" w14:paraId="2282782E" w14:textId="77777777" w:rsidTr="00222325">
        <w:trPr>
          <w:trHeight w:hRule="exact" w:val="299"/>
        </w:trPr>
        <w:tc>
          <w:tcPr>
            <w:tcW w:w="503" w:type="dxa"/>
            <w:shd w:val="clear" w:color="auto" w:fill="auto"/>
            <w:noWrap/>
            <w:vAlign w:val="center"/>
          </w:tcPr>
          <w:p w14:paraId="289DAEBF" w14:textId="329D0C07" w:rsidR="00222325" w:rsidRPr="00222325" w:rsidRDefault="00222325" w:rsidP="002223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8465" w:type="dxa"/>
            <w:shd w:val="clear" w:color="auto" w:fill="auto"/>
            <w:noWrap/>
            <w:vAlign w:val="center"/>
          </w:tcPr>
          <w:p w14:paraId="44458DCF" w14:textId="09F290DC" w:rsidR="00222325" w:rsidRPr="00222325" w:rsidRDefault="00222325" w:rsidP="00222325">
            <w:pPr>
              <w:autoSpaceDE w:val="0"/>
              <w:autoSpaceDN w:val="0"/>
              <w:adjustRightInd w:val="0"/>
              <w:spacing w:after="12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222325">
              <w:rPr>
                <w:rFonts w:asciiTheme="majorBidi" w:hAnsiTheme="majorBidi" w:cstheme="majorBidi"/>
                <w:sz w:val="20"/>
                <w:szCs w:val="20"/>
              </w:rPr>
              <w:t>ALES Sonuç Belgesi</w:t>
            </w:r>
          </w:p>
        </w:tc>
        <w:tc>
          <w:tcPr>
            <w:tcW w:w="429" w:type="dxa"/>
          </w:tcPr>
          <w:p w14:paraId="3B5E0F6C" w14:textId="77777777" w:rsidR="00222325" w:rsidRDefault="00222325" w:rsidP="00222325">
            <w:pPr>
              <w:spacing w:after="0" w:line="240" w:lineRule="auto"/>
              <w:ind w:left="-69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22325" w:rsidRPr="00AB784D" w14:paraId="29C7E27C" w14:textId="77777777" w:rsidTr="00222325">
        <w:trPr>
          <w:trHeight w:hRule="exact" w:val="299"/>
        </w:trPr>
        <w:tc>
          <w:tcPr>
            <w:tcW w:w="503" w:type="dxa"/>
            <w:shd w:val="clear" w:color="auto" w:fill="auto"/>
            <w:noWrap/>
            <w:vAlign w:val="center"/>
          </w:tcPr>
          <w:p w14:paraId="77921604" w14:textId="4DE33305" w:rsidR="00222325" w:rsidRPr="00222325" w:rsidRDefault="00222325" w:rsidP="002223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465" w:type="dxa"/>
            <w:shd w:val="clear" w:color="auto" w:fill="auto"/>
            <w:noWrap/>
            <w:vAlign w:val="center"/>
          </w:tcPr>
          <w:p w14:paraId="3A638287" w14:textId="39AC0656" w:rsidR="00222325" w:rsidRPr="00222325" w:rsidRDefault="00222325" w:rsidP="00222325">
            <w:pPr>
              <w:autoSpaceDE w:val="0"/>
              <w:autoSpaceDN w:val="0"/>
              <w:adjustRightInd w:val="0"/>
              <w:spacing w:after="12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222325">
              <w:rPr>
                <w:rFonts w:asciiTheme="majorBidi" w:hAnsiTheme="majorBidi" w:cstheme="majorBidi"/>
                <w:sz w:val="20"/>
                <w:szCs w:val="20"/>
              </w:rPr>
              <w:t>Yabancı Dil Belgesi</w:t>
            </w:r>
          </w:p>
        </w:tc>
        <w:tc>
          <w:tcPr>
            <w:tcW w:w="429" w:type="dxa"/>
          </w:tcPr>
          <w:p w14:paraId="16933E40" w14:textId="77777777" w:rsidR="00222325" w:rsidRDefault="00222325" w:rsidP="00222325">
            <w:pPr>
              <w:spacing w:after="0" w:line="240" w:lineRule="auto"/>
              <w:ind w:left="-69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22325" w:rsidRPr="00AB784D" w14:paraId="4A28F7D0" w14:textId="77777777" w:rsidTr="00222325">
        <w:trPr>
          <w:trHeight w:hRule="exact" w:val="299"/>
        </w:trPr>
        <w:tc>
          <w:tcPr>
            <w:tcW w:w="503" w:type="dxa"/>
            <w:shd w:val="clear" w:color="auto" w:fill="auto"/>
            <w:noWrap/>
            <w:vAlign w:val="center"/>
          </w:tcPr>
          <w:p w14:paraId="45217746" w14:textId="202935CA" w:rsidR="00222325" w:rsidRPr="00222325" w:rsidRDefault="00222325" w:rsidP="002223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8465" w:type="dxa"/>
            <w:shd w:val="clear" w:color="auto" w:fill="auto"/>
            <w:noWrap/>
            <w:vAlign w:val="center"/>
          </w:tcPr>
          <w:p w14:paraId="2FE98CF3" w14:textId="52687F54" w:rsidR="00222325" w:rsidRPr="00222325" w:rsidRDefault="00222325" w:rsidP="00222325">
            <w:pPr>
              <w:autoSpaceDE w:val="0"/>
              <w:autoSpaceDN w:val="0"/>
              <w:adjustRightInd w:val="0"/>
              <w:spacing w:after="12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222325">
              <w:rPr>
                <w:rFonts w:asciiTheme="majorBidi" w:hAnsiTheme="majorBidi" w:cstheme="majorBidi"/>
                <w:sz w:val="20"/>
                <w:szCs w:val="20"/>
              </w:rPr>
              <w:t>Nüfus Cüzdanı Fotokopisi</w:t>
            </w:r>
          </w:p>
        </w:tc>
        <w:tc>
          <w:tcPr>
            <w:tcW w:w="429" w:type="dxa"/>
          </w:tcPr>
          <w:p w14:paraId="2DD11BEC" w14:textId="77777777" w:rsidR="00222325" w:rsidRDefault="00222325" w:rsidP="00222325">
            <w:pPr>
              <w:spacing w:after="0" w:line="240" w:lineRule="auto"/>
              <w:ind w:left="-69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22325" w:rsidRPr="00AB784D" w14:paraId="70D94655" w14:textId="4E766A7D" w:rsidTr="00222325">
        <w:trPr>
          <w:trHeight w:hRule="exact" w:val="297"/>
        </w:trPr>
        <w:tc>
          <w:tcPr>
            <w:tcW w:w="503" w:type="dxa"/>
            <w:shd w:val="clear" w:color="auto" w:fill="auto"/>
            <w:noWrap/>
            <w:vAlign w:val="center"/>
          </w:tcPr>
          <w:p w14:paraId="566D2797" w14:textId="68013A3B" w:rsidR="00222325" w:rsidRPr="00222325" w:rsidRDefault="00222325" w:rsidP="002223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465" w:type="dxa"/>
            <w:shd w:val="clear" w:color="auto" w:fill="auto"/>
            <w:noWrap/>
            <w:vAlign w:val="center"/>
          </w:tcPr>
          <w:p w14:paraId="3494A279" w14:textId="3A0052FD" w:rsidR="00222325" w:rsidRPr="00222325" w:rsidRDefault="00222325" w:rsidP="005F28EB">
            <w:pPr>
              <w:autoSpaceDE w:val="0"/>
              <w:autoSpaceDN w:val="0"/>
              <w:adjustRightInd w:val="0"/>
              <w:spacing w:after="12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22232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Askerlik Durum Belgesi (Erkek Adaylar İçin)</w:t>
            </w:r>
            <w:r w:rsidR="005F28EB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</w:t>
            </w:r>
            <w:r w:rsidRPr="0022232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(Askerlik Şubesinden Alınmış veya E-Devlet Çıktısı) </w:t>
            </w:r>
          </w:p>
        </w:tc>
        <w:tc>
          <w:tcPr>
            <w:tcW w:w="429" w:type="dxa"/>
          </w:tcPr>
          <w:p w14:paraId="2FE01980" w14:textId="77777777" w:rsidR="00222325" w:rsidRPr="00AB784D" w:rsidRDefault="00222325" w:rsidP="0022232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22325" w:rsidRPr="00AB784D" w14:paraId="443BF9E1" w14:textId="433F000B" w:rsidTr="00222325">
        <w:trPr>
          <w:trHeight w:hRule="exact" w:val="299"/>
        </w:trPr>
        <w:tc>
          <w:tcPr>
            <w:tcW w:w="503" w:type="dxa"/>
            <w:shd w:val="clear" w:color="auto" w:fill="auto"/>
            <w:noWrap/>
            <w:vAlign w:val="center"/>
          </w:tcPr>
          <w:p w14:paraId="5A6C0F5B" w14:textId="1223DDF3" w:rsidR="00222325" w:rsidRPr="00222325" w:rsidRDefault="00222325" w:rsidP="002223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8465" w:type="dxa"/>
            <w:shd w:val="clear" w:color="auto" w:fill="auto"/>
            <w:noWrap/>
            <w:vAlign w:val="center"/>
          </w:tcPr>
          <w:p w14:paraId="7E960639" w14:textId="5A1B1A74" w:rsidR="00222325" w:rsidRPr="00222325" w:rsidRDefault="00222325" w:rsidP="0022232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22232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abıka Kaydı (Adliye Sicil Bürolarından Alınmış veya E-Devlet Çıktısı)</w:t>
            </w:r>
          </w:p>
        </w:tc>
        <w:tc>
          <w:tcPr>
            <w:tcW w:w="429" w:type="dxa"/>
          </w:tcPr>
          <w:p w14:paraId="62F176D8" w14:textId="77777777" w:rsidR="00222325" w:rsidRPr="00AB784D" w:rsidRDefault="00222325" w:rsidP="002223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22325" w:rsidRPr="00AB784D" w14:paraId="0C0803BE" w14:textId="646915EE" w:rsidTr="00222325">
        <w:trPr>
          <w:trHeight w:hRule="exact" w:val="299"/>
        </w:trPr>
        <w:tc>
          <w:tcPr>
            <w:tcW w:w="503" w:type="dxa"/>
            <w:shd w:val="clear" w:color="auto" w:fill="auto"/>
            <w:noWrap/>
            <w:vAlign w:val="center"/>
          </w:tcPr>
          <w:p w14:paraId="4BEDF784" w14:textId="05067811" w:rsidR="00222325" w:rsidRPr="00222325" w:rsidRDefault="00222325" w:rsidP="002223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465" w:type="dxa"/>
            <w:shd w:val="clear" w:color="auto" w:fill="auto"/>
            <w:noWrap/>
            <w:vAlign w:val="center"/>
          </w:tcPr>
          <w:p w14:paraId="437E5C06" w14:textId="77777777" w:rsidR="00222325" w:rsidRPr="00222325" w:rsidRDefault="00222325" w:rsidP="0022232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222325">
              <w:rPr>
                <w:rFonts w:asciiTheme="majorBidi" w:hAnsiTheme="majorBidi" w:cstheme="majorBidi"/>
                <w:sz w:val="20"/>
                <w:szCs w:val="20"/>
              </w:rPr>
              <w:t>Hizmet Belgesi (Daha Önce Kamu Kurumunda Çalışanlar İçin)</w:t>
            </w:r>
          </w:p>
          <w:p w14:paraId="619D23B3" w14:textId="77777777" w:rsidR="00222325" w:rsidRPr="00222325" w:rsidRDefault="00222325" w:rsidP="0022232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646F7BD7" w14:textId="77777777" w:rsidR="00222325" w:rsidRPr="00222325" w:rsidRDefault="00222325" w:rsidP="0022232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23EEE3F0" w14:textId="77777777" w:rsidR="00222325" w:rsidRPr="00222325" w:rsidRDefault="00222325" w:rsidP="0022232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1EAB3931" w14:textId="77777777" w:rsidR="00222325" w:rsidRPr="00222325" w:rsidRDefault="00222325" w:rsidP="0022232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  <w:p w14:paraId="033D6770" w14:textId="3B7B75C5" w:rsidR="00222325" w:rsidRPr="00222325" w:rsidRDefault="00222325" w:rsidP="0022232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429" w:type="dxa"/>
          </w:tcPr>
          <w:p w14:paraId="2E7B4705" w14:textId="77777777" w:rsidR="00222325" w:rsidRPr="00AB784D" w:rsidRDefault="00222325" w:rsidP="002223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22325" w:rsidRPr="00AB784D" w14:paraId="0BB3CC41" w14:textId="4A605273" w:rsidTr="00222325">
        <w:trPr>
          <w:trHeight w:hRule="exact" w:val="299"/>
        </w:trPr>
        <w:tc>
          <w:tcPr>
            <w:tcW w:w="503" w:type="dxa"/>
            <w:shd w:val="clear" w:color="auto" w:fill="auto"/>
            <w:noWrap/>
            <w:vAlign w:val="center"/>
          </w:tcPr>
          <w:p w14:paraId="2A84375D" w14:textId="6438CDE9" w:rsidR="00222325" w:rsidRPr="00222325" w:rsidRDefault="00222325" w:rsidP="002223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8465" w:type="dxa"/>
            <w:shd w:val="clear" w:color="auto" w:fill="auto"/>
            <w:noWrap/>
            <w:vAlign w:val="center"/>
          </w:tcPr>
          <w:p w14:paraId="29BDDFD3" w14:textId="77777777" w:rsidR="00222325" w:rsidRPr="00222325" w:rsidRDefault="00222325" w:rsidP="0022232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222325">
              <w:rPr>
                <w:rFonts w:asciiTheme="majorBidi" w:hAnsiTheme="majorBidi" w:cstheme="majorBidi"/>
                <w:sz w:val="20"/>
                <w:szCs w:val="20"/>
              </w:rPr>
              <w:t>Sağlık Kurulu Raporu (Tam Teşekküllü Hastaneden)</w:t>
            </w:r>
          </w:p>
          <w:p w14:paraId="2D4CAC20" w14:textId="0A61D8FE" w:rsidR="00222325" w:rsidRPr="00222325" w:rsidRDefault="00222325" w:rsidP="0022232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429" w:type="dxa"/>
          </w:tcPr>
          <w:p w14:paraId="6C47D220" w14:textId="77777777" w:rsidR="00222325" w:rsidRPr="00AB784D" w:rsidRDefault="00222325" w:rsidP="002223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22325" w:rsidRPr="00AB784D" w14:paraId="6E4B69D7" w14:textId="1A55195A" w:rsidTr="00222325">
        <w:trPr>
          <w:trHeight w:hRule="exact" w:val="299"/>
        </w:trPr>
        <w:tc>
          <w:tcPr>
            <w:tcW w:w="503" w:type="dxa"/>
            <w:shd w:val="clear" w:color="auto" w:fill="auto"/>
            <w:noWrap/>
            <w:vAlign w:val="center"/>
          </w:tcPr>
          <w:p w14:paraId="0BAFA093" w14:textId="26836436" w:rsidR="00222325" w:rsidRPr="00222325" w:rsidRDefault="00222325" w:rsidP="002223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8465" w:type="dxa"/>
            <w:shd w:val="clear" w:color="auto" w:fill="auto"/>
            <w:noWrap/>
            <w:vAlign w:val="center"/>
          </w:tcPr>
          <w:p w14:paraId="4782C7C0" w14:textId="77777777" w:rsidR="00222325" w:rsidRPr="00222325" w:rsidRDefault="00222325" w:rsidP="00222325">
            <w:pPr>
              <w:autoSpaceDE w:val="0"/>
              <w:autoSpaceDN w:val="0"/>
              <w:adjustRightInd w:val="0"/>
              <w:spacing w:after="12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22232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Yüksek Lisans veya Doktora Öğrenci Belgesi (Onaylı)  </w:t>
            </w:r>
          </w:p>
          <w:p w14:paraId="7F35F620" w14:textId="77777777" w:rsidR="00222325" w:rsidRPr="00222325" w:rsidRDefault="00222325" w:rsidP="00222325">
            <w:pPr>
              <w:pStyle w:val="ListeParagraf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120" w:line="240" w:lineRule="auto"/>
              <w:ind w:left="0" w:firstLine="284"/>
              <w:contextualSpacing w:val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22232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Lise veya Orta Okulda Hazırlık Sınıfı okuduğuna dair belge (Varsa) </w:t>
            </w:r>
          </w:p>
          <w:p w14:paraId="6BAFDB66" w14:textId="66CE3441" w:rsidR="00222325" w:rsidRPr="00222325" w:rsidRDefault="00222325" w:rsidP="0022232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429" w:type="dxa"/>
          </w:tcPr>
          <w:p w14:paraId="4DBA51C2" w14:textId="77777777" w:rsidR="00222325" w:rsidRPr="00AB784D" w:rsidRDefault="00222325" w:rsidP="002223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22325" w:rsidRPr="00AB784D" w14:paraId="78ED50AA" w14:textId="7FDF64ED" w:rsidTr="00222325">
        <w:trPr>
          <w:trHeight w:hRule="exact" w:val="299"/>
        </w:trPr>
        <w:tc>
          <w:tcPr>
            <w:tcW w:w="503" w:type="dxa"/>
            <w:shd w:val="clear" w:color="auto" w:fill="auto"/>
            <w:noWrap/>
            <w:vAlign w:val="center"/>
          </w:tcPr>
          <w:p w14:paraId="5E285B48" w14:textId="643610F0" w:rsidR="00222325" w:rsidRPr="00222325" w:rsidRDefault="00222325" w:rsidP="0022232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8465" w:type="dxa"/>
            <w:shd w:val="clear" w:color="auto" w:fill="auto"/>
            <w:noWrap/>
            <w:vAlign w:val="center"/>
          </w:tcPr>
          <w:p w14:paraId="0EAF0AF4" w14:textId="77777777" w:rsidR="00222325" w:rsidRPr="00222325" w:rsidRDefault="00222325" w:rsidP="00222325">
            <w:pPr>
              <w:autoSpaceDE w:val="0"/>
              <w:autoSpaceDN w:val="0"/>
              <w:adjustRightInd w:val="0"/>
              <w:spacing w:after="12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22232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Lise veya Orta Okulda Hazırlık Sınıfı okuduğuna dair belge (Varsa) </w:t>
            </w:r>
          </w:p>
          <w:p w14:paraId="4D42D4DD" w14:textId="0FB7935C" w:rsidR="00222325" w:rsidRPr="00222325" w:rsidRDefault="00222325" w:rsidP="0022232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429" w:type="dxa"/>
          </w:tcPr>
          <w:p w14:paraId="382FD60E" w14:textId="77777777" w:rsidR="00222325" w:rsidRPr="00AB784D" w:rsidRDefault="00222325" w:rsidP="002223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41AF" w:rsidRPr="00AB784D" w14:paraId="0DCCC235" w14:textId="77777777" w:rsidTr="00222325">
        <w:trPr>
          <w:trHeight w:hRule="exact" w:val="299"/>
        </w:trPr>
        <w:tc>
          <w:tcPr>
            <w:tcW w:w="503" w:type="dxa"/>
            <w:shd w:val="clear" w:color="auto" w:fill="auto"/>
            <w:noWrap/>
            <w:vAlign w:val="center"/>
          </w:tcPr>
          <w:p w14:paraId="514AB1B7" w14:textId="3AB9929E" w:rsidR="00DA41AF" w:rsidRDefault="00DA41AF" w:rsidP="00DA41A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8465" w:type="dxa"/>
            <w:shd w:val="clear" w:color="auto" w:fill="auto"/>
            <w:noWrap/>
            <w:vAlign w:val="center"/>
          </w:tcPr>
          <w:p w14:paraId="3990A3CE" w14:textId="539A2FA4" w:rsidR="00DA41AF" w:rsidRPr="00222325" w:rsidRDefault="00DA41AF" w:rsidP="00DA41AF">
            <w:pPr>
              <w:autoSpaceDE w:val="0"/>
              <w:autoSpaceDN w:val="0"/>
              <w:adjustRightInd w:val="0"/>
              <w:spacing w:after="120" w:line="240" w:lineRule="auto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sz w:val="20"/>
                <w:szCs w:val="20"/>
                <w:shd w:val="clear" w:color="auto" w:fill="FFFFFF"/>
                <w:lang w:eastAsia="tr-TR"/>
              </w:rPr>
              <w:t>Fotoğraf (6 adet son altı ayda çekilmiş)</w:t>
            </w:r>
          </w:p>
        </w:tc>
        <w:tc>
          <w:tcPr>
            <w:tcW w:w="429" w:type="dxa"/>
          </w:tcPr>
          <w:p w14:paraId="7CE8E601" w14:textId="77777777" w:rsidR="00DA41AF" w:rsidRPr="00AB784D" w:rsidRDefault="00DA41AF" w:rsidP="00DA41A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41AF" w:rsidRPr="00AB784D" w14:paraId="6BE3F8F6" w14:textId="1E33979A" w:rsidTr="00222325">
        <w:trPr>
          <w:trHeight w:hRule="exact" w:val="299"/>
        </w:trPr>
        <w:tc>
          <w:tcPr>
            <w:tcW w:w="503" w:type="dxa"/>
            <w:shd w:val="clear" w:color="auto" w:fill="auto"/>
            <w:noWrap/>
            <w:vAlign w:val="center"/>
          </w:tcPr>
          <w:p w14:paraId="433C8E3B" w14:textId="7C3A8266" w:rsidR="00DA41AF" w:rsidRPr="00222325" w:rsidRDefault="00DA41AF" w:rsidP="00DA41A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8465" w:type="dxa"/>
            <w:shd w:val="clear" w:color="auto" w:fill="auto"/>
            <w:noWrap/>
            <w:vAlign w:val="center"/>
          </w:tcPr>
          <w:p w14:paraId="05294CAC" w14:textId="6B8A97EE" w:rsidR="00DA41AF" w:rsidRPr="00222325" w:rsidRDefault="00DA41AF" w:rsidP="00DA41AF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Güvenlik Soruşturması</w:t>
            </w:r>
            <w:r w:rsidRPr="00222325">
              <w:rPr>
                <w:rFonts w:asciiTheme="majorBidi" w:hAnsiTheme="majorBidi" w:cstheme="majorBidi"/>
                <w:sz w:val="20"/>
                <w:szCs w:val="20"/>
              </w:rPr>
              <w:t xml:space="preserve"> Formu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 (EK-1)</w:t>
            </w:r>
          </w:p>
        </w:tc>
        <w:tc>
          <w:tcPr>
            <w:tcW w:w="429" w:type="dxa"/>
          </w:tcPr>
          <w:p w14:paraId="3C4BB17B" w14:textId="77777777" w:rsidR="00DA41AF" w:rsidRPr="00AB784D" w:rsidRDefault="00DA41AF" w:rsidP="00DA41A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41AF" w:rsidRPr="00AB784D" w14:paraId="23F7E95B" w14:textId="3EE4A0E9" w:rsidTr="00222325">
        <w:trPr>
          <w:trHeight w:hRule="exact" w:val="299"/>
        </w:trPr>
        <w:tc>
          <w:tcPr>
            <w:tcW w:w="503" w:type="dxa"/>
            <w:shd w:val="clear" w:color="auto" w:fill="auto"/>
            <w:noWrap/>
            <w:vAlign w:val="center"/>
          </w:tcPr>
          <w:p w14:paraId="23D2DE92" w14:textId="6BA97C70" w:rsidR="00DA41AF" w:rsidRPr="00222325" w:rsidRDefault="00DA41AF" w:rsidP="00DA41A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8465" w:type="dxa"/>
            <w:shd w:val="clear" w:color="auto" w:fill="auto"/>
            <w:noWrap/>
            <w:vAlign w:val="center"/>
          </w:tcPr>
          <w:p w14:paraId="6BB13B69" w14:textId="05E1E0E6" w:rsidR="00DA41AF" w:rsidRPr="002C5DF5" w:rsidRDefault="00DA41AF" w:rsidP="00DA41AF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EA316C">
              <w:rPr>
                <w:rFonts w:asciiTheme="majorBidi" w:eastAsia="Times New Roman" w:hAnsiTheme="majorBidi" w:cstheme="majorBidi"/>
                <w:sz w:val="20"/>
                <w:szCs w:val="20"/>
                <w:shd w:val="clear" w:color="auto" w:fill="FFFFFF"/>
                <w:lang w:eastAsia="tr-TR"/>
              </w:rPr>
              <w:t>Mal Bildirim Beyannamesi Formu 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(EK-2)</w:t>
            </w:r>
          </w:p>
        </w:tc>
        <w:tc>
          <w:tcPr>
            <w:tcW w:w="429" w:type="dxa"/>
          </w:tcPr>
          <w:p w14:paraId="63FDF3B1" w14:textId="77777777" w:rsidR="00DA41AF" w:rsidRPr="00AB784D" w:rsidRDefault="00DA41AF" w:rsidP="00DA41A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41AF" w:rsidRPr="00AB784D" w14:paraId="187E8FAD" w14:textId="207AC078" w:rsidTr="00222325">
        <w:trPr>
          <w:trHeight w:hRule="exact" w:val="299"/>
        </w:trPr>
        <w:tc>
          <w:tcPr>
            <w:tcW w:w="503" w:type="dxa"/>
            <w:shd w:val="clear" w:color="auto" w:fill="auto"/>
            <w:noWrap/>
            <w:vAlign w:val="center"/>
          </w:tcPr>
          <w:p w14:paraId="78C0025A" w14:textId="6017B86A" w:rsidR="00DA41AF" w:rsidRPr="00222325" w:rsidRDefault="00DA41AF" w:rsidP="00DA41A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8465" w:type="dxa"/>
            <w:shd w:val="clear" w:color="auto" w:fill="auto"/>
            <w:noWrap/>
            <w:vAlign w:val="center"/>
          </w:tcPr>
          <w:p w14:paraId="79271CAB" w14:textId="7993E2DF" w:rsidR="00DA41AF" w:rsidRPr="002C5DF5" w:rsidRDefault="00DA41AF" w:rsidP="00DA41AF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EA316C">
              <w:rPr>
                <w:rFonts w:asciiTheme="majorBidi" w:eastAsia="Times New Roman" w:hAnsiTheme="majorBidi" w:cstheme="majorBidi"/>
                <w:sz w:val="20"/>
                <w:szCs w:val="20"/>
                <w:shd w:val="clear" w:color="auto" w:fill="FFFFFF"/>
                <w:lang w:eastAsia="tr-TR"/>
              </w:rPr>
              <w:t>Aile Yardım Belgesi 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(EK-3)</w:t>
            </w:r>
          </w:p>
        </w:tc>
        <w:tc>
          <w:tcPr>
            <w:tcW w:w="429" w:type="dxa"/>
          </w:tcPr>
          <w:p w14:paraId="2036760A" w14:textId="77777777" w:rsidR="00DA41AF" w:rsidRPr="00AB784D" w:rsidRDefault="00DA41AF" w:rsidP="00DA41A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41AF" w:rsidRPr="00AB784D" w14:paraId="36B4F920" w14:textId="645B2B2F" w:rsidTr="00222325">
        <w:trPr>
          <w:trHeight w:hRule="exact" w:val="299"/>
        </w:trPr>
        <w:tc>
          <w:tcPr>
            <w:tcW w:w="503" w:type="dxa"/>
            <w:shd w:val="clear" w:color="auto" w:fill="auto"/>
            <w:noWrap/>
            <w:vAlign w:val="center"/>
          </w:tcPr>
          <w:p w14:paraId="4A5AA0F6" w14:textId="090AB1B9" w:rsidR="00DA41AF" w:rsidRPr="00222325" w:rsidRDefault="00DA41AF" w:rsidP="00DA41A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8465" w:type="dxa"/>
            <w:shd w:val="clear" w:color="auto" w:fill="auto"/>
            <w:noWrap/>
            <w:vAlign w:val="center"/>
          </w:tcPr>
          <w:p w14:paraId="11DDD14A" w14:textId="4F60E7B3" w:rsidR="00DA41AF" w:rsidRPr="002C5DF5" w:rsidRDefault="009B1588" w:rsidP="00DA41AF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sz w:val="20"/>
                <w:szCs w:val="20"/>
                <w:shd w:val="clear" w:color="auto" w:fill="FFFFFF"/>
                <w:lang w:eastAsia="tr-TR"/>
              </w:rPr>
              <w:t>Kamu Görevlileri</w:t>
            </w:r>
            <w:r w:rsidR="00DA41AF" w:rsidRPr="00EA316C">
              <w:rPr>
                <w:rFonts w:asciiTheme="majorBidi" w:eastAsia="Times New Roman" w:hAnsiTheme="majorBidi" w:cstheme="majorBidi"/>
                <w:sz w:val="20"/>
                <w:szCs w:val="20"/>
                <w:shd w:val="clear" w:color="auto" w:fill="FFFFFF"/>
                <w:lang w:eastAsia="tr-TR"/>
              </w:rPr>
              <w:t xml:space="preserve"> Etik Sözleşmesi </w:t>
            </w:r>
            <w:r w:rsidR="00DA41AF">
              <w:rPr>
                <w:rFonts w:asciiTheme="majorBidi" w:hAnsiTheme="majorBidi" w:cstheme="majorBidi"/>
                <w:sz w:val="20"/>
                <w:szCs w:val="20"/>
              </w:rPr>
              <w:t>(EK-4)</w:t>
            </w:r>
          </w:p>
        </w:tc>
        <w:tc>
          <w:tcPr>
            <w:tcW w:w="429" w:type="dxa"/>
          </w:tcPr>
          <w:p w14:paraId="189483D7" w14:textId="77777777" w:rsidR="00DA41AF" w:rsidRPr="00AB784D" w:rsidRDefault="00DA41AF" w:rsidP="00DA41A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D08702D" w14:textId="6105CA3B" w:rsidR="00AB784D" w:rsidRDefault="00AB784D" w:rsidP="00A67867">
      <w:pPr>
        <w:rPr>
          <w:rFonts w:ascii="Times New Roman" w:hAnsi="Times New Roman" w:cs="Times New Roman"/>
          <w:sz w:val="24"/>
          <w:szCs w:val="24"/>
        </w:rPr>
      </w:pPr>
    </w:p>
    <w:sectPr w:rsidR="00AB784D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55DD3C" w14:textId="77777777" w:rsidR="00540362" w:rsidRDefault="00540362">
      <w:pPr>
        <w:spacing w:after="0" w:line="240" w:lineRule="auto"/>
      </w:pPr>
      <w:r>
        <w:separator/>
      </w:r>
    </w:p>
  </w:endnote>
  <w:endnote w:type="continuationSeparator" w:id="0">
    <w:p w14:paraId="62D37975" w14:textId="77777777" w:rsidR="00540362" w:rsidRDefault="005403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338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021"/>
      <w:gridCol w:w="3158"/>
      <w:gridCol w:w="3159"/>
    </w:tblGrid>
    <w:tr w:rsidR="005F28EB" w14:paraId="6B7C1423" w14:textId="77777777" w:rsidTr="002D2E18">
      <w:trPr>
        <w:trHeight w:val="770"/>
      </w:trPr>
      <w:tc>
        <w:tcPr>
          <w:tcW w:w="302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58F832BC" w14:textId="77777777" w:rsidR="005F28EB" w:rsidRDefault="005F28EB" w:rsidP="005F28EB">
          <w:pPr>
            <w:pStyle w:val="AltBilgi"/>
            <w:spacing w:line="256" w:lineRule="auto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  <w:bookmarkStart w:id="1" w:name="_Hlk115168559"/>
          <w:r>
            <w:rPr>
              <w:rFonts w:ascii="Times New Roman" w:hAnsi="Times New Roman" w:cs="Times New Roman"/>
              <w:b/>
              <w:sz w:val="20"/>
              <w:szCs w:val="20"/>
            </w:rPr>
            <w:t>HAZIRLAYAN</w:t>
          </w:r>
        </w:p>
        <w:p w14:paraId="44BF3DC6" w14:textId="77777777" w:rsidR="005F28EB" w:rsidRDefault="005F28EB" w:rsidP="005F28EB">
          <w:pPr>
            <w:pStyle w:val="AltBilgi"/>
            <w:spacing w:line="256" w:lineRule="auto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</w:p>
        <w:p w14:paraId="77B1A8D9" w14:textId="77777777" w:rsidR="005F28EB" w:rsidRDefault="005F28EB" w:rsidP="005F28EB">
          <w:pPr>
            <w:pStyle w:val="AltBilgi"/>
            <w:spacing w:line="256" w:lineRule="auto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</w:p>
        <w:p w14:paraId="75A77774" w14:textId="77777777" w:rsidR="005F28EB" w:rsidRDefault="005F28EB" w:rsidP="005F28EB">
          <w:pPr>
            <w:pStyle w:val="AltBilgi"/>
            <w:spacing w:line="256" w:lineRule="auto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</w:p>
      </w:tc>
      <w:tc>
        <w:tcPr>
          <w:tcW w:w="315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349E8943" w14:textId="77777777" w:rsidR="005F28EB" w:rsidRDefault="005F28EB" w:rsidP="005F28EB">
          <w:pPr>
            <w:pStyle w:val="AltBilgi"/>
            <w:spacing w:line="256" w:lineRule="auto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  <w:r>
            <w:rPr>
              <w:rFonts w:ascii="Times New Roman" w:hAnsi="Times New Roman" w:cs="Times New Roman"/>
              <w:b/>
              <w:sz w:val="20"/>
              <w:szCs w:val="20"/>
            </w:rPr>
            <w:t>KONTROL EDEN</w:t>
          </w:r>
        </w:p>
      </w:tc>
      <w:tc>
        <w:tcPr>
          <w:tcW w:w="315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4104AD60" w14:textId="77777777" w:rsidR="005F28EB" w:rsidRDefault="005F28EB" w:rsidP="005F28EB">
          <w:pPr>
            <w:pStyle w:val="AltBilgi"/>
            <w:spacing w:line="256" w:lineRule="auto"/>
            <w:jc w:val="center"/>
            <w:rPr>
              <w:rFonts w:ascii="Times New Roman" w:hAnsi="Times New Roman" w:cs="Times New Roman"/>
              <w:b/>
              <w:sz w:val="20"/>
              <w:szCs w:val="20"/>
            </w:rPr>
          </w:pPr>
          <w:r>
            <w:rPr>
              <w:rFonts w:ascii="Times New Roman" w:hAnsi="Times New Roman" w:cs="Times New Roman"/>
              <w:b/>
              <w:sz w:val="20"/>
              <w:szCs w:val="20"/>
            </w:rPr>
            <w:t>ONAYLAYAN</w:t>
          </w:r>
        </w:p>
      </w:tc>
      <w:bookmarkEnd w:id="1"/>
    </w:tr>
  </w:tbl>
  <w:p w14:paraId="23EFBFC1" w14:textId="6323EF4F" w:rsidR="005F28EB" w:rsidRDefault="005F28EB">
    <w:pPr>
      <w:pStyle w:val="AltBilgi"/>
    </w:pPr>
    <w:r>
      <w:ptab w:relativeTo="margin" w:alignment="center" w:leader="none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F0B363" w14:textId="77777777" w:rsidR="00540362" w:rsidRDefault="00540362">
      <w:pPr>
        <w:spacing w:after="0" w:line="240" w:lineRule="auto"/>
      </w:pPr>
      <w:r>
        <w:separator/>
      </w:r>
    </w:p>
  </w:footnote>
  <w:footnote w:type="continuationSeparator" w:id="0">
    <w:p w14:paraId="5C35248C" w14:textId="77777777" w:rsidR="00540362" w:rsidRDefault="005403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14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2089"/>
      <w:gridCol w:w="4464"/>
      <w:gridCol w:w="1615"/>
      <w:gridCol w:w="1148"/>
    </w:tblGrid>
    <w:tr w:rsidR="005F28EB" w:rsidRPr="00EF72D5" w14:paraId="4C6BABB6" w14:textId="77777777" w:rsidTr="005F28EB">
      <w:trPr>
        <w:trHeight w:val="287"/>
        <w:jc w:val="center"/>
      </w:trPr>
      <w:tc>
        <w:tcPr>
          <w:tcW w:w="1121" w:type="pct"/>
          <w:vMerge w:val="restart"/>
          <w:shd w:val="clear" w:color="auto" w:fill="auto"/>
          <w:vAlign w:val="center"/>
        </w:tcPr>
        <w:p w14:paraId="40DEABCD" w14:textId="37398AB6" w:rsidR="005F28EB" w:rsidRPr="00EF72D5" w:rsidRDefault="007C434E" w:rsidP="005F28EB">
          <w:pPr>
            <w:pStyle w:val="stBilgi"/>
            <w:jc w:val="center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  <w:noProof/>
              <w:lang w:eastAsia="tr-TR"/>
            </w:rPr>
            <w:drawing>
              <wp:inline distT="0" distB="0" distL="0" distR="0" wp14:anchorId="564CC640" wp14:editId="022742C7">
                <wp:extent cx="914400" cy="762000"/>
                <wp:effectExtent l="0" t="0" r="0" b="0"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7620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96" w:type="pct"/>
          <w:vMerge w:val="restart"/>
          <w:shd w:val="clear" w:color="auto" w:fill="auto"/>
          <w:vAlign w:val="center"/>
        </w:tcPr>
        <w:p w14:paraId="5DCC024B" w14:textId="77777777" w:rsidR="00E37CC6" w:rsidRDefault="007C434E" w:rsidP="00E37CC6">
          <w:pPr>
            <w:spacing w:after="0" w:line="240" w:lineRule="auto"/>
            <w:jc w:val="center"/>
            <w:rPr>
              <w:rFonts w:ascii="Times New Roman" w:hAnsi="Times New Roman" w:cs="Times New Roman"/>
              <w:b/>
              <w:sz w:val="24"/>
              <w:szCs w:val="24"/>
            </w:rPr>
          </w:pPr>
          <w:r>
            <w:rPr>
              <w:rFonts w:ascii="Times New Roman" w:hAnsi="Times New Roman" w:cs="Times New Roman"/>
              <w:b/>
              <w:sz w:val="24"/>
              <w:szCs w:val="24"/>
            </w:rPr>
            <w:t xml:space="preserve">T.C. </w:t>
          </w:r>
        </w:p>
        <w:p w14:paraId="7DE31E12" w14:textId="3C1DC99B" w:rsidR="005F28EB" w:rsidRDefault="005F28EB" w:rsidP="00E37CC6">
          <w:pPr>
            <w:spacing w:after="0" w:line="240" w:lineRule="auto"/>
            <w:jc w:val="center"/>
            <w:rPr>
              <w:rFonts w:ascii="Times New Roman" w:hAnsi="Times New Roman" w:cs="Times New Roman"/>
              <w:b/>
              <w:sz w:val="24"/>
              <w:szCs w:val="24"/>
            </w:rPr>
          </w:pPr>
          <w:r>
            <w:rPr>
              <w:rFonts w:ascii="Times New Roman" w:hAnsi="Times New Roman" w:cs="Times New Roman"/>
              <w:b/>
              <w:sz w:val="24"/>
              <w:szCs w:val="24"/>
            </w:rPr>
            <w:t>BATMAN</w:t>
          </w:r>
          <w:r w:rsidRPr="00AB784D">
            <w:rPr>
              <w:rFonts w:ascii="Times New Roman" w:hAnsi="Times New Roman" w:cs="Times New Roman"/>
              <w:b/>
              <w:sz w:val="24"/>
              <w:szCs w:val="24"/>
            </w:rPr>
            <w:t xml:space="preserve"> ÜNİVERSİTESİ</w:t>
          </w:r>
          <w:r>
            <w:rPr>
              <w:rFonts w:ascii="Times New Roman" w:hAnsi="Times New Roman" w:cs="Times New Roman"/>
              <w:b/>
              <w:sz w:val="24"/>
              <w:szCs w:val="24"/>
            </w:rPr>
            <w:t xml:space="preserve"> </w:t>
          </w:r>
        </w:p>
        <w:p w14:paraId="3971BAC1" w14:textId="1F59339D" w:rsidR="00E37CC6" w:rsidRPr="009F1F55" w:rsidRDefault="00E37CC6" w:rsidP="00E37CC6">
          <w:pPr>
            <w:spacing w:after="0" w:line="240" w:lineRule="auto"/>
            <w:jc w:val="center"/>
            <w:rPr>
              <w:rFonts w:ascii="Times New Roman" w:hAnsi="Times New Roman" w:cs="Times New Roman"/>
              <w:b/>
              <w:sz w:val="28"/>
              <w:szCs w:val="28"/>
            </w:rPr>
          </w:pPr>
          <w:r>
            <w:rPr>
              <w:rFonts w:ascii="Times New Roman" w:hAnsi="Times New Roman" w:cs="Times New Roman"/>
              <w:b/>
              <w:sz w:val="24"/>
              <w:szCs w:val="24"/>
            </w:rPr>
            <w:t>ÖĞRETİM ELEMANI ATANMA BAŞVURU DİLEKÇESİ</w:t>
          </w:r>
        </w:p>
      </w:tc>
      <w:tc>
        <w:tcPr>
          <w:tcW w:w="867" w:type="pct"/>
          <w:shd w:val="clear" w:color="auto" w:fill="auto"/>
          <w:vAlign w:val="center"/>
        </w:tcPr>
        <w:p w14:paraId="5B164B70" w14:textId="77777777" w:rsidR="005F28EB" w:rsidRPr="00731EA7" w:rsidRDefault="005F28EB" w:rsidP="005F28EB">
          <w:pPr>
            <w:pStyle w:val="stBilgi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Doküman No</w:t>
          </w:r>
        </w:p>
      </w:tc>
      <w:tc>
        <w:tcPr>
          <w:tcW w:w="616" w:type="pct"/>
          <w:shd w:val="clear" w:color="auto" w:fill="auto"/>
          <w:vAlign w:val="center"/>
        </w:tcPr>
        <w:p w14:paraId="0158F2EA" w14:textId="5DA6CFF2" w:rsidR="005F28EB" w:rsidRPr="00731EA7" w:rsidRDefault="00ED4148" w:rsidP="00ED4148">
          <w:pPr>
            <w:pStyle w:val="stBilgi"/>
            <w:rPr>
              <w:rFonts w:ascii="Times New Roman" w:hAnsi="Times New Roman" w:cs="Times New Roman"/>
              <w:sz w:val="20"/>
            </w:rPr>
          </w:pPr>
          <w:r>
            <w:rPr>
              <w:rFonts w:ascii="Times New Roman" w:hAnsi="Times New Roman" w:cs="Times New Roman"/>
              <w:sz w:val="20"/>
            </w:rPr>
            <w:t>FR-</w:t>
          </w:r>
          <w:r w:rsidR="008D4E4E">
            <w:rPr>
              <w:rFonts w:ascii="Times New Roman" w:hAnsi="Times New Roman" w:cs="Times New Roman"/>
              <w:sz w:val="20"/>
            </w:rPr>
            <w:t>434</w:t>
          </w:r>
        </w:p>
      </w:tc>
    </w:tr>
    <w:tr w:rsidR="005F28EB" w:rsidRPr="00EF72D5" w14:paraId="474BDCCA" w14:textId="77777777" w:rsidTr="005F28EB">
      <w:trPr>
        <w:trHeight w:val="287"/>
        <w:jc w:val="center"/>
      </w:trPr>
      <w:tc>
        <w:tcPr>
          <w:tcW w:w="1121" w:type="pct"/>
          <w:vMerge/>
          <w:shd w:val="clear" w:color="auto" w:fill="auto"/>
          <w:vAlign w:val="center"/>
        </w:tcPr>
        <w:p w14:paraId="59A74181" w14:textId="77777777" w:rsidR="005F28EB" w:rsidRPr="00EF72D5" w:rsidRDefault="005F28EB" w:rsidP="005F28EB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2396" w:type="pct"/>
          <w:vMerge/>
          <w:shd w:val="clear" w:color="auto" w:fill="auto"/>
          <w:vAlign w:val="center"/>
        </w:tcPr>
        <w:p w14:paraId="0088D5BF" w14:textId="77777777" w:rsidR="005F28EB" w:rsidRPr="00EF72D5" w:rsidRDefault="005F28EB" w:rsidP="005F28EB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867" w:type="pct"/>
          <w:shd w:val="clear" w:color="auto" w:fill="auto"/>
          <w:vAlign w:val="center"/>
        </w:tcPr>
        <w:p w14:paraId="1C7CB8BC" w14:textId="77777777" w:rsidR="005F28EB" w:rsidRPr="00731EA7" w:rsidRDefault="005F28EB" w:rsidP="005F28EB">
          <w:pPr>
            <w:pStyle w:val="stBilgi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İlk Yayın Tarihi</w:t>
          </w:r>
        </w:p>
      </w:tc>
      <w:tc>
        <w:tcPr>
          <w:tcW w:w="616" w:type="pct"/>
          <w:shd w:val="clear" w:color="auto" w:fill="auto"/>
          <w:vAlign w:val="center"/>
        </w:tcPr>
        <w:p w14:paraId="77C7CE8D" w14:textId="55B27DE3" w:rsidR="005F28EB" w:rsidRPr="00731EA7" w:rsidRDefault="008D4E4E" w:rsidP="005F28EB">
          <w:pPr>
            <w:pStyle w:val="stBilgi"/>
            <w:rPr>
              <w:rFonts w:ascii="Times New Roman" w:hAnsi="Times New Roman" w:cs="Times New Roman"/>
              <w:sz w:val="20"/>
            </w:rPr>
          </w:pPr>
          <w:r>
            <w:rPr>
              <w:rFonts w:ascii="Times New Roman" w:hAnsi="Times New Roman" w:cs="Times New Roman"/>
              <w:sz w:val="20"/>
            </w:rPr>
            <w:t>12.01.2023</w:t>
          </w:r>
        </w:p>
      </w:tc>
    </w:tr>
    <w:tr w:rsidR="005F28EB" w:rsidRPr="00EF72D5" w14:paraId="7ACB733A" w14:textId="77777777" w:rsidTr="005F28EB">
      <w:trPr>
        <w:trHeight w:val="287"/>
        <w:jc w:val="center"/>
      </w:trPr>
      <w:tc>
        <w:tcPr>
          <w:tcW w:w="1121" w:type="pct"/>
          <w:vMerge/>
          <w:shd w:val="clear" w:color="auto" w:fill="auto"/>
          <w:vAlign w:val="center"/>
        </w:tcPr>
        <w:p w14:paraId="44620048" w14:textId="77777777" w:rsidR="005F28EB" w:rsidRPr="00EF72D5" w:rsidRDefault="005F28EB" w:rsidP="005F28EB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2396" w:type="pct"/>
          <w:vMerge/>
          <w:shd w:val="clear" w:color="auto" w:fill="auto"/>
          <w:vAlign w:val="center"/>
        </w:tcPr>
        <w:p w14:paraId="7EB1AE42" w14:textId="77777777" w:rsidR="005F28EB" w:rsidRPr="00EF72D5" w:rsidRDefault="005F28EB" w:rsidP="005F28EB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867" w:type="pct"/>
          <w:shd w:val="clear" w:color="auto" w:fill="auto"/>
          <w:vAlign w:val="center"/>
        </w:tcPr>
        <w:p w14:paraId="01770D98" w14:textId="77777777" w:rsidR="005F28EB" w:rsidRPr="00731EA7" w:rsidRDefault="005F28EB" w:rsidP="005F28EB">
          <w:pPr>
            <w:pStyle w:val="stBilgi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Revizyon Tarihi</w:t>
          </w:r>
        </w:p>
      </w:tc>
      <w:tc>
        <w:tcPr>
          <w:tcW w:w="616" w:type="pct"/>
          <w:shd w:val="clear" w:color="auto" w:fill="auto"/>
          <w:vAlign w:val="center"/>
        </w:tcPr>
        <w:p w14:paraId="4F513E2F" w14:textId="77777777" w:rsidR="005F28EB" w:rsidRPr="00731EA7" w:rsidRDefault="005F28EB" w:rsidP="005F28EB">
          <w:pPr>
            <w:pStyle w:val="stBilgi"/>
            <w:rPr>
              <w:rFonts w:ascii="Times New Roman" w:hAnsi="Times New Roman" w:cs="Times New Roman"/>
              <w:sz w:val="18"/>
            </w:rPr>
          </w:pPr>
        </w:p>
      </w:tc>
    </w:tr>
    <w:tr w:rsidR="005F28EB" w:rsidRPr="00EF72D5" w14:paraId="644E221D" w14:textId="77777777" w:rsidTr="005F28EB">
      <w:trPr>
        <w:trHeight w:val="287"/>
        <w:jc w:val="center"/>
      </w:trPr>
      <w:tc>
        <w:tcPr>
          <w:tcW w:w="1121" w:type="pct"/>
          <w:vMerge/>
          <w:shd w:val="clear" w:color="auto" w:fill="auto"/>
          <w:vAlign w:val="center"/>
        </w:tcPr>
        <w:p w14:paraId="6A1081C9" w14:textId="77777777" w:rsidR="005F28EB" w:rsidRPr="00EF72D5" w:rsidRDefault="005F28EB" w:rsidP="005F28EB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2396" w:type="pct"/>
          <w:vMerge/>
          <w:shd w:val="clear" w:color="auto" w:fill="auto"/>
          <w:vAlign w:val="center"/>
        </w:tcPr>
        <w:p w14:paraId="164FF6D4" w14:textId="77777777" w:rsidR="005F28EB" w:rsidRPr="00EF72D5" w:rsidRDefault="005F28EB" w:rsidP="005F28EB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867" w:type="pct"/>
          <w:shd w:val="clear" w:color="auto" w:fill="auto"/>
          <w:vAlign w:val="center"/>
        </w:tcPr>
        <w:p w14:paraId="14BCF1B1" w14:textId="77777777" w:rsidR="005F28EB" w:rsidRPr="00731EA7" w:rsidRDefault="005F28EB" w:rsidP="005F28EB">
          <w:pPr>
            <w:pStyle w:val="stBilgi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Revizyon No</w:t>
          </w:r>
        </w:p>
      </w:tc>
      <w:tc>
        <w:tcPr>
          <w:tcW w:w="616" w:type="pct"/>
          <w:shd w:val="clear" w:color="auto" w:fill="auto"/>
          <w:vAlign w:val="center"/>
        </w:tcPr>
        <w:p w14:paraId="2F90E280" w14:textId="42524F14" w:rsidR="005F28EB" w:rsidRPr="00731EA7" w:rsidRDefault="008D4E4E" w:rsidP="005F28EB">
          <w:pPr>
            <w:pStyle w:val="stBilgi"/>
            <w:rPr>
              <w:rFonts w:ascii="Times New Roman" w:hAnsi="Times New Roman" w:cs="Times New Roman"/>
              <w:sz w:val="20"/>
            </w:rPr>
          </w:pPr>
          <w:r>
            <w:rPr>
              <w:rFonts w:ascii="Times New Roman" w:hAnsi="Times New Roman" w:cs="Times New Roman"/>
              <w:sz w:val="20"/>
            </w:rPr>
            <w:t>00</w:t>
          </w:r>
        </w:p>
      </w:tc>
    </w:tr>
    <w:tr w:rsidR="005F28EB" w:rsidRPr="00EF72D5" w14:paraId="2FD8DAD4" w14:textId="77777777" w:rsidTr="005F28EB">
      <w:trPr>
        <w:trHeight w:val="287"/>
        <w:jc w:val="center"/>
      </w:trPr>
      <w:tc>
        <w:tcPr>
          <w:tcW w:w="1121" w:type="pct"/>
          <w:vMerge/>
          <w:shd w:val="clear" w:color="auto" w:fill="auto"/>
          <w:vAlign w:val="center"/>
        </w:tcPr>
        <w:p w14:paraId="247F95AB" w14:textId="77777777" w:rsidR="005F28EB" w:rsidRPr="00EF72D5" w:rsidRDefault="005F28EB" w:rsidP="005F28EB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2396" w:type="pct"/>
          <w:vMerge/>
          <w:shd w:val="clear" w:color="auto" w:fill="auto"/>
          <w:vAlign w:val="center"/>
        </w:tcPr>
        <w:p w14:paraId="4D9D8083" w14:textId="77777777" w:rsidR="005F28EB" w:rsidRPr="00EF72D5" w:rsidRDefault="005F28EB" w:rsidP="005F28EB">
          <w:pPr>
            <w:pStyle w:val="stBilgi"/>
            <w:jc w:val="center"/>
            <w:rPr>
              <w:rFonts w:ascii="Times New Roman" w:hAnsi="Times New Roman" w:cs="Times New Roman"/>
            </w:rPr>
          </w:pPr>
        </w:p>
      </w:tc>
      <w:tc>
        <w:tcPr>
          <w:tcW w:w="867" w:type="pct"/>
          <w:shd w:val="clear" w:color="auto" w:fill="auto"/>
          <w:vAlign w:val="center"/>
        </w:tcPr>
        <w:p w14:paraId="2E57EEB1" w14:textId="77777777" w:rsidR="005F28EB" w:rsidRPr="00731EA7" w:rsidRDefault="005F28EB" w:rsidP="005F28EB">
          <w:pPr>
            <w:pStyle w:val="stBilgi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Sayfa</w:t>
          </w:r>
        </w:p>
      </w:tc>
      <w:tc>
        <w:tcPr>
          <w:tcW w:w="616" w:type="pct"/>
          <w:shd w:val="clear" w:color="auto" w:fill="auto"/>
          <w:vAlign w:val="center"/>
        </w:tcPr>
        <w:p w14:paraId="7E6CD29D" w14:textId="77777777" w:rsidR="005F28EB" w:rsidRPr="00731EA7" w:rsidRDefault="005F28EB" w:rsidP="005F28EB">
          <w:pPr>
            <w:pStyle w:val="stBilgi"/>
            <w:rPr>
              <w:rFonts w:ascii="Times New Roman" w:hAnsi="Times New Roman" w:cs="Times New Roman"/>
              <w:sz w:val="20"/>
            </w:rPr>
          </w:pPr>
          <w:r w:rsidRPr="00731EA7">
            <w:rPr>
              <w:rFonts w:ascii="Times New Roman" w:hAnsi="Times New Roman" w:cs="Times New Roman"/>
              <w:sz w:val="20"/>
            </w:rPr>
            <w:t>1/1</w:t>
          </w:r>
        </w:p>
      </w:tc>
    </w:tr>
  </w:tbl>
  <w:p w14:paraId="4229968C" w14:textId="4F32D914" w:rsidR="005F28EB" w:rsidRDefault="005F28EB">
    <w:pPr>
      <w:pStyle w:val="stBilgi"/>
    </w:pPr>
  </w:p>
  <w:p w14:paraId="05CCB6F9" w14:textId="77777777" w:rsidR="005F28EB" w:rsidRDefault="005F28E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9284C"/>
    <w:multiLevelType w:val="hybridMultilevel"/>
    <w:tmpl w:val="29E49494"/>
    <w:lvl w:ilvl="0" w:tplc="BAEA31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311632"/>
    <w:multiLevelType w:val="hybridMultilevel"/>
    <w:tmpl w:val="29E49494"/>
    <w:lvl w:ilvl="0" w:tplc="BAEA31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0MTQ2MjAxNjc0NTZW0lEKTi0uzszPAykwrAUAuv/f9CwAAAA="/>
  </w:docVars>
  <w:rsids>
    <w:rsidRoot w:val="00692C76"/>
    <w:rsid w:val="00073711"/>
    <w:rsid w:val="000A72DA"/>
    <w:rsid w:val="001175EC"/>
    <w:rsid w:val="001E2A2C"/>
    <w:rsid w:val="00222325"/>
    <w:rsid w:val="002450D3"/>
    <w:rsid w:val="00287338"/>
    <w:rsid w:val="002C5DF5"/>
    <w:rsid w:val="002D2E18"/>
    <w:rsid w:val="002F3F82"/>
    <w:rsid w:val="003C7865"/>
    <w:rsid w:val="004303C0"/>
    <w:rsid w:val="00493A64"/>
    <w:rsid w:val="004A7FF1"/>
    <w:rsid w:val="004D2775"/>
    <w:rsid w:val="004D2C5C"/>
    <w:rsid w:val="00540362"/>
    <w:rsid w:val="005E4352"/>
    <w:rsid w:val="005F0014"/>
    <w:rsid w:val="005F28EB"/>
    <w:rsid w:val="00610A74"/>
    <w:rsid w:val="0067292B"/>
    <w:rsid w:val="00692C76"/>
    <w:rsid w:val="006A25D9"/>
    <w:rsid w:val="00783F98"/>
    <w:rsid w:val="007C434E"/>
    <w:rsid w:val="007D31BA"/>
    <w:rsid w:val="00857A79"/>
    <w:rsid w:val="008A12E0"/>
    <w:rsid w:val="008D4E4E"/>
    <w:rsid w:val="008E47A6"/>
    <w:rsid w:val="009B1588"/>
    <w:rsid w:val="009C57BB"/>
    <w:rsid w:val="009E562E"/>
    <w:rsid w:val="00A67867"/>
    <w:rsid w:val="00A77FC6"/>
    <w:rsid w:val="00A95A17"/>
    <w:rsid w:val="00AB784D"/>
    <w:rsid w:val="00AC7F13"/>
    <w:rsid w:val="00B306C2"/>
    <w:rsid w:val="00B80917"/>
    <w:rsid w:val="00B963E6"/>
    <w:rsid w:val="00BC472C"/>
    <w:rsid w:val="00C05B6C"/>
    <w:rsid w:val="00C66033"/>
    <w:rsid w:val="00C915C9"/>
    <w:rsid w:val="00CA5E61"/>
    <w:rsid w:val="00D51AF9"/>
    <w:rsid w:val="00D92071"/>
    <w:rsid w:val="00DA41AF"/>
    <w:rsid w:val="00DE5D36"/>
    <w:rsid w:val="00E37CC6"/>
    <w:rsid w:val="00E662AB"/>
    <w:rsid w:val="00E73690"/>
    <w:rsid w:val="00E755B4"/>
    <w:rsid w:val="00E819AB"/>
    <w:rsid w:val="00ED4148"/>
    <w:rsid w:val="00F448E6"/>
    <w:rsid w:val="00FA5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5F7E226"/>
  <w15:chartTrackingRefBased/>
  <w15:docId w15:val="{C510BB63-0D7B-43BB-ACEF-08D3958E8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A678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E662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662AB"/>
  </w:style>
  <w:style w:type="paragraph" w:styleId="AltBilgi">
    <w:name w:val="footer"/>
    <w:basedOn w:val="Normal"/>
    <w:link w:val="AltBilgiChar"/>
    <w:uiPriority w:val="99"/>
    <w:unhideWhenUsed/>
    <w:rsid w:val="00E662A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662AB"/>
  </w:style>
  <w:style w:type="paragraph" w:styleId="BalonMetni">
    <w:name w:val="Balloon Text"/>
    <w:basedOn w:val="Normal"/>
    <w:link w:val="BalonMetniChar"/>
    <w:uiPriority w:val="99"/>
    <w:semiHidden/>
    <w:unhideWhenUsed/>
    <w:rsid w:val="00BC47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C472C"/>
    <w:rPr>
      <w:rFonts w:ascii="Segoe UI" w:hAnsi="Segoe UI" w:cs="Segoe UI"/>
      <w:sz w:val="18"/>
      <w:szCs w:val="18"/>
    </w:rPr>
  </w:style>
  <w:style w:type="paragraph" w:styleId="ListeParagraf">
    <w:name w:val="List Paragraph"/>
    <w:basedOn w:val="Normal"/>
    <w:uiPriority w:val="34"/>
    <w:qFormat/>
    <w:rsid w:val="002223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108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1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1</Words>
  <Characters>1490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Ali DEMİR</dc:creator>
  <cp:keywords/>
  <dc:description/>
  <cp:lastModifiedBy>Nazdar İskanoğlu</cp:lastModifiedBy>
  <cp:revision>2</cp:revision>
  <cp:lastPrinted>2022-12-26T11:33:00Z</cp:lastPrinted>
  <dcterms:created xsi:type="dcterms:W3CDTF">2023-11-14T08:32:00Z</dcterms:created>
  <dcterms:modified xsi:type="dcterms:W3CDTF">2023-11-14T08:32:00Z</dcterms:modified>
</cp:coreProperties>
</file>